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61C1AABB" w14:textId="19B3A012" w:rsidR="00C227D4" w:rsidRDefault="00C227D4" w:rsidP="00C227D4">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Pr="00C227D4" w:rsidRDefault="00C227D4" w:rsidP="00C227D4">
      <w:r>
        <w:t>Through this assignment, you will gain hands-on experience with these technologies, learning not only how to execute commands but also understanding the underlying purpose behind each task. By the end, you should be able to navigate HDFS, modify YARN settings, and run MapReduce jobs to process data.</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r>
        <w:br/>
      </w:r>
      <w:r>
        <w:rPr>
          <w:rStyle w:val="ExtensionTok"/>
        </w:rPr>
        <w:b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lastRenderedPageBreak/>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As you check the HDFS admin report, take a close look at the total space available, used space, and remaining space. You’ll also want to notice how many DataNodes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r>
        <w:rPr>
          <w:rStyle w:val="ExtensionTok"/>
        </w:rPr>
        <w:t>hdfs</w:t>
      </w:r>
      <w:r>
        <w:rPr>
          <w:rStyle w:val="NormalTok"/>
        </w:rPr>
        <w:t xml:space="preserve"> dfsadmin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lastRenderedPageBreak/>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DDF6ED5" w14:textId="77777777"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r>
        <w:rPr>
          <w:rStyle w:val="VerbatimChar"/>
        </w:rPr>
        <w:t>yarn.scheduler.maximum-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i</w:t>
      </w:r>
      <w:r w:rsidRPr="00C227D4">
        <w:rPr>
          <w:rStyle w:val="NormalTok"/>
          <w:rFonts w:ascii="Courier New" w:hAnsi="Courier New" w:cs="Courier New"/>
        </w:rPr>
        <w:t xml:space="preserve"> </w:t>
      </w:r>
      <w:r w:rsidRPr="00C227D4">
        <w:rPr>
          <w:rStyle w:val="StringTok"/>
          <w:rFonts w:ascii="Courier New" w:hAnsi="Courier New" w:cs="Courier New"/>
        </w:rPr>
        <w:t>"/&lt;name&gt;yarn.scheduler.maximum-allocation-mb&lt;\/name&gt;/,/&lt;\/property&gt;/s/&lt;value&g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usr/program/hadoop/etc/hadoop/yarn-site.xml</w:t>
      </w:r>
    </w:p>
    <w:p w14:paraId="263CD8AD" w14:textId="77777777" w:rsidR="001A7068" w:rsidRDefault="00000000">
      <w:pPr>
        <w:numPr>
          <w:ilvl w:val="0"/>
          <w:numId w:val="7"/>
        </w:numPr>
      </w:pPr>
      <w:r>
        <w:t>Restart the ResourceManager:</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resourcemanager</w:t>
      </w:r>
      <w:r>
        <w:br/>
      </w:r>
      <w:r>
        <w:rPr>
          <w:rStyle w:val="ExtensionTok"/>
        </w:rPr>
        <w:t>yarn</w:t>
      </w:r>
      <w:r>
        <w:rPr>
          <w:rStyle w:val="NormalTok"/>
        </w:rPr>
        <w:t xml:space="preserve"> </w:t>
      </w:r>
      <w:r>
        <w:rPr>
          <w:rStyle w:val="AttributeTok"/>
        </w:rPr>
        <w:t>--daemon</w:t>
      </w:r>
      <w:r>
        <w:rPr>
          <w:rStyle w:val="NormalTok"/>
        </w:rPr>
        <w:t xml:space="preserve"> start resourcemanager</w:t>
      </w:r>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lastRenderedPageBreak/>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r w:rsidRPr="00C227D4">
        <w:rPr>
          <w:rStyle w:val="VariableTok"/>
          <w:rFonts w:ascii="Courier New" w:hAnsi="Courier New" w:cs="Courier New"/>
        </w:rPr>
        <w:t>libjars</w:t>
      </w:r>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usr/program/hadoop/share/hadoop/mapreduc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r w:rsidRPr="00125CC3">
        <w:rPr>
          <w:rStyle w:val="ExtensionTok"/>
          <w:rFonts w:ascii="Courier New" w:hAnsi="Courier New" w:cs="Courier New"/>
        </w:rPr>
        <w:t>hadoop</w:t>
      </w:r>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libjars</w:t>
      </w:r>
      <w:r w:rsidRPr="00125CC3">
        <w:rPr>
          <w:rStyle w:val="NormalTok"/>
          <w:rFonts w:ascii="Courier New" w:hAnsi="Courier New" w:cs="Courier New"/>
        </w:rPr>
        <w:t xml:space="preserve"> </w:t>
      </w:r>
      <w:r w:rsidRPr="00125CC3">
        <w:rPr>
          <w:rStyle w:val="VariableTok"/>
          <w:rFonts w:ascii="Courier New" w:hAnsi="Courier New" w:cs="Courier New"/>
        </w:rPr>
        <w:t>${libjars}</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DD0650" w14:textId="77777777" w:rsidR="00667484" w:rsidRDefault="00667484">
      <w:pPr>
        <w:spacing w:after="0"/>
      </w:pPr>
      <w:r>
        <w:separator/>
      </w:r>
    </w:p>
  </w:endnote>
  <w:endnote w:type="continuationSeparator" w:id="0">
    <w:p w14:paraId="5BC69F14" w14:textId="77777777" w:rsidR="00667484" w:rsidRDefault="00667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0F89F1" w14:textId="77777777" w:rsidR="00667484" w:rsidRDefault="00667484">
      <w:r>
        <w:separator/>
      </w:r>
    </w:p>
  </w:footnote>
  <w:footnote w:type="continuationSeparator" w:id="0">
    <w:p w14:paraId="16B91C12" w14:textId="77777777" w:rsidR="00667484" w:rsidRDefault="00667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125CC3"/>
    <w:rsid w:val="00195DE1"/>
    <w:rsid w:val="001A7068"/>
    <w:rsid w:val="00241760"/>
    <w:rsid w:val="002857B3"/>
    <w:rsid w:val="0038780F"/>
    <w:rsid w:val="003A1054"/>
    <w:rsid w:val="005848A6"/>
    <w:rsid w:val="005F60D2"/>
    <w:rsid w:val="0061425E"/>
    <w:rsid w:val="00667484"/>
    <w:rsid w:val="00710907"/>
    <w:rsid w:val="007B236F"/>
    <w:rsid w:val="009B0D53"/>
    <w:rsid w:val="00BB3284"/>
    <w:rsid w:val="00C079D4"/>
    <w:rsid w:val="00C227D4"/>
    <w:rsid w:val="00D31D64"/>
    <w:rsid w:val="00D434E2"/>
    <w:rsid w:val="00DC186F"/>
    <w:rsid w:val="00EC3EDC"/>
    <w:rsid w:val="00F02AE8"/>
    <w:rsid w:val="00F05D48"/>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4-10-01T15:11:00Z</dcterms:created>
  <dcterms:modified xsi:type="dcterms:W3CDTF">2024-10-08T01:42:00Z</dcterms:modified>
</cp:coreProperties>
</file>